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A9FD95" w14:textId="1FCC623C" w:rsidR="007B6F8E" w:rsidRDefault="00A11A27">
      <w:pPr>
        <w:rPr>
          <w:lang w:val="en-IN"/>
        </w:rPr>
      </w:pPr>
      <w:proofErr w:type="spellStart"/>
      <w:r>
        <w:rPr>
          <w:lang w:val="en-IN"/>
        </w:rPr>
        <w:t>Pg.No</w:t>
      </w:r>
      <w:proofErr w:type="spellEnd"/>
      <w:r>
        <w:rPr>
          <w:lang w:val="en-IN"/>
        </w:rPr>
        <w:t>: 74</w:t>
      </w:r>
    </w:p>
    <w:p w14:paraId="290B0BD1" w14:textId="23251327" w:rsidR="00A11A27" w:rsidRDefault="00A11A27">
      <w:pPr>
        <w:rPr>
          <w:lang w:val="en-IN"/>
        </w:rPr>
      </w:pPr>
      <w:r w:rsidRPr="00A11A27">
        <w:rPr>
          <w:noProof/>
          <w:lang w:val="en-IN"/>
        </w:rPr>
        <w:drawing>
          <wp:inline distT="0" distB="0" distL="0" distR="0" wp14:anchorId="605C7A49" wp14:editId="56CC286C">
            <wp:extent cx="1968601" cy="177809"/>
            <wp:effectExtent l="0" t="0" r="0" b="0"/>
            <wp:docPr id="1561848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4877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5F997" w14:textId="77777777" w:rsidR="00A11A27" w:rsidRDefault="00A11A27">
      <w:pPr>
        <w:rPr>
          <w:lang w:val="en-IN"/>
        </w:rPr>
      </w:pPr>
    </w:p>
    <w:p w14:paraId="6B90F2F5" w14:textId="0F52A3C5" w:rsidR="00A11A27" w:rsidRDefault="00A11A27">
      <w:pPr>
        <w:rPr>
          <w:lang w:val="en-IN"/>
        </w:rPr>
      </w:pPr>
      <w:proofErr w:type="spellStart"/>
      <w:r>
        <w:rPr>
          <w:lang w:val="en-IN"/>
        </w:rPr>
        <w:t>Pg.No</w:t>
      </w:r>
      <w:proofErr w:type="spellEnd"/>
      <w:r>
        <w:rPr>
          <w:lang w:val="en-IN"/>
        </w:rPr>
        <w:t>: 75</w:t>
      </w:r>
    </w:p>
    <w:p w14:paraId="66059CCD" w14:textId="034E1807" w:rsidR="00A11A27" w:rsidRDefault="00A11A27">
      <w:pPr>
        <w:rPr>
          <w:lang w:val="en-IN"/>
        </w:rPr>
      </w:pPr>
      <w:r w:rsidRPr="00A11A27">
        <w:rPr>
          <w:noProof/>
          <w:lang w:val="en-IN"/>
        </w:rPr>
        <w:drawing>
          <wp:inline distT="0" distB="0" distL="0" distR="0" wp14:anchorId="65FC68E2" wp14:editId="1F50839E">
            <wp:extent cx="1968601" cy="209561"/>
            <wp:effectExtent l="0" t="0" r="0" b="0"/>
            <wp:docPr id="438484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48451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35580" w14:textId="055E295C" w:rsidR="00A11A27" w:rsidRDefault="00A11A27">
      <w:pPr>
        <w:rPr>
          <w:lang w:val="en-IN"/>
        </w:rPr>
      </w:pPr>
      <w:r w:rsidRPr="00A11A27">
        <w:rPr>
          <w:noProof/>
          <w:lang w:val="en-IN"/>
        </w:rPr>
        <w:drawing>
          <wp:inline distT="0" distB="0" distL="0" distR="0" wp14:anchorId="08655490" wp14:editId="3269DD3F">
            <wp:extent cx="2000353" cy="228612"/>
            <wp:effectExtent l="0" t="0" r="0" b="0"/>
            <wp:docPr id="1105605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60537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9AB0A" w14:textId="710D5CBB" w:rsidR="00A11A27" w:rsidRDefault="00A11A27">
      <w:pPr>
        <w:rPr>
          <w:lang w:val="en-IN"/>
        </w:rPr>
      </w:pPr>
      <w:r w:rsidRPr="00A11A27">
        <w:rPr>
          <w:noProof/>
          <w:lang w:val="en-IN"/>
        </w:rPr>
        <w:drawing>
          <wp:inline distT="0" distB="0" distL="0" distR="0" wp14:anchorId="28AB73DC" wp14:editId="54889790">
            <wp:extent cx="1987652" cy="215911"/>
            <wp:effectExtent l="0" t="0" r="0" b="0"/>
            <wp:docPr id="201373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73110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D6BA" w14:textId="66074C6E" w:rsidR="00A11A27" w:rsidRDefault="00A11A27">
      <w:pPr>
        <w:rPr>
          <w:lang w:val="en-IN"/>
        </w:rPr>
      </w:pPr>
      <w:r w:rsidRPr="00A11A27">
        <w:rPr>
          <w:noProof/>
          <w:lang w:val="en-IN"/>
        </w:rPr>
        <w:drawing>
          <wp:inline distT="0" distB="0" distL="0" distR="0" wp14:anchorId="410BFE3D" wp14:editId="042541AE">
            <wp:extent cx="1968601" cy="196860"/>
            <wp:effectExtent l="0" t="0" r="0" b="0"/>
            <wp:docPr id="239942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9421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1EF86" w14:textId="4C016DDC" w:rsidR="0006660D" w:rsidRDefault="0006660D">
      <w:pPr>
        <w:rPr>
          <w:lang w:val="en-IN"/>
        </w:rPr>
      </w:pPr>
      <w:r w:rsidRPr="0006660D">
        <w:rPr>
          <w:noProof/>
          <w:lang w:val="en-IN"/>
        </w:rPr>
        <w:drawing>
          <wp:inline distT="0" distB="0" distL="0" distR="0" wp14:anchorId="6DE07E77" wp14:editId="58608A7F">
            <wp:extent cx="1962251" cy="177809"/>
            <wp:effectExtent l="0" t="0" r="0" b="0"/>
            <wp:docPr id="935440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4404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9EE9B" w14:textId="77777777" w:rsidR="0006660D" w:rsidRDefault="0006660D">
      <w:pPr>
        <w:rPr>
          <w:lang w:val="en-IN"/>
        </w:rPr>
      </w:pPr>
    </w:p>
    <w:p w14:paraId="72A721EA" w14:textId="5293405D" w:rsidR="00D62E45" w:rsidRDefault="00D62E45">
      <w:pPr>
        <w:rPr>
          <w:lang w:val="en-IN"/>
        </w:rPr>
      </w:pPr>
      <w:r>
        <w:rPr>
          <w:lang w:val="en-IN"/>
        </w:rPr>
        <w:t>Pg.No:81</w:t>
      </w:r>
    </w:p>
    <w:p w14:paraId="169BD811" w14:textId="0D4D1FD6" w:rsidR="00D62E45" w:rsidRDefault="00D62E45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62CB14E1" wp14:editId="23ECE829">
            <wp:extent cx="1987652" cy="158758"/>
            <wp:effectExtent l="0" t="0" r="0" b="0"/>
            <wp:docPr id="1418690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907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2B9C7" w14:textId="77777777" w:rsidR="00D62E45" w:rsidRDefault="00D62E45">
      <w:pPr>
        <w:rPr>
          <w:lang w:val="en-IN"/>
        </w:rPr>
      </w:pPr>
    </w:p>
    <w:p w14:paraId="3D7A4A01" w14:textId="20A7743D" w:rsidR="00D62E45" w:rsidRDefault="00D62E45" w:rsidP="00D62E45">
      <w:pPr>
        <w:rPr>
          <w:lang w:val="en-IN"/>
        </w:rPr>
      </w:pPr>
      <w:r>
        <w:rPr>
          <w:lang w:val="en-IN"/>
        </w:rPr>
        <w:t>Pg.No:82</w:t>
      </w:r>
    </w:p>
    <w:p w14:paraId="3B2B9673" w14:textId="6ECC05B3" w:rsidR="00D62E45" w:rsidRDefault="00D62E45" w:rsidP="00D62E45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24039519" wp14:editId="387B974E">
            <wp:extent cx="1930499" cy="228612"/>
            <wp:effectExtent l="0" t="0" r="0" b="0"/>
            <wp:docPr id="927829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82978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DA9AF" w14:textId="04BBA82B" w:rsidR="00D62E45" w:rsidRDefault="00D62E45" w:rsidP="00D62E45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2E2F2289" wp14:editId="614C9BFD">
            <wp:extent cx="1962251" cy="247663"/>
            <wp:effectExtent l="0" t="0" r="0" b="0"/>
            <wp:docPr id="1035203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20340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77880" w14:textId="245B7F3A" w:rsidR="00D62E45" w:rsidRDefault="00D62E45" w:rsidP="00D62E45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652C993A" wp14:editId="7AFF3902">
            <wp:extent cx="1987652" cy="400071"/>
            <wp:effectExtent l="0" t="0" r="0" b="0"/>
            <wp:docPr id="391871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87198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F3143" w14:textId="1E1681B5" w:rsidR="00D62E45" w:rsidRDefault="00D62E45" w:rsidP="00D62E45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607ACB21" wp14:editId="61CF8AAD">
            <wp:extent cx="1949550" cy="215911"/>
            <wp:effectExtent l="0" t="0" r="0" b="0"/>
            <wp:docPr id="1757482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48284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63D8C" w14:textId="285F0544" w:rsidR="00D62E45" w:rsidRDefault="00D62E45" w:rsidP="00D62E45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6059DC97" wp14:editId="0CB41F38">
            <wp:extent cx="1968601" cy="406421"/>
            <wp:effectExtent l="0" t="0" r="0" b="0"/>
            <wp:docPr id="96342590" name="Picture 1" descr="A close-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42590" name="Picture 1" descr="A close-up of a pap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0803B" w14:textId="2F2B07AE" w:rsidR="00D62E45" w:rsidRDefault="00D62E45" w:rsidP="00D62E45">
      <w:pPr>
        <w:rPr>
          <w:lang w:val="en-IN"/>
        </w:rPr>
      </w:pPr>
      <w:r w:rsidRPr="00D62E45">
        <w:rPr>
          <w:noProof/>
          <w:lang w:val="en-IN"/>
        </w:rPr>
        <w:drawing>
          <wp:inline distT="0" distB="0" distL="0" distR="0" wp14:anchorId="20D27C2C" wp14:editId="45F27548">
            <wp:extent cx="1962251" cy="234962"/>
            <wp:effectExtent l="0" t="0" r="0" b="0"/>
            <wp:docPr id="16507306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73061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FF702" w14:textId="77777777" w:rsidR="00D62E45" w:rsidRDefault="00D62E45" w:rsidP="00D62E45">
      <w:pPr>
        <w:rPr>
          <w:lang w:val="en-IN"/>
        </w:rPr>
      </w:pPr>
    </w:p>
    <w:p w14:paraId="6096F21D" w14:textId="3AF60237" w:rsidR="00ED7EB6" w:rsidRDefault="00ED7EB6" w:rsidP="00ED7EB6">
      <w:pPr>
        <w:rPr>
          <w:lang w:val="en-IN"/>
        </w:rPr>
      </w:pPr>
      <w:r>
        <w:rPr>
          <w:lang w:val="en-IN"/>
        </w:rPr>
        <w:t>Pg.No:97</w:t>
      </w:r>
    </w:p>
    <w:p w14:paraId="067C10A3" w14:textId="08320B98" w:rsidR="00ED7EB6" w:rsidRDefault="00ED7EB6" w:rsidP="00D62E45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02F388E9" wp14:editId="53D7F915">
            <wp:extent cx="1949550" cy="215911"/>
            <wp:effectExtent l="0" t="0" r="0" b="0"/>
            <wp:docPr id="2051554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5411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B5C3D" w14:textId="3CBC4CBC" w:rsidR="00ED7EB6" w:rsidRDefault="00ED7EB6" w:rsidP="00D62E45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1ED895B3" wp14:editId="4A03FAE4">
            <wp:extent cx="1962251" cy="368319"/>
            <wp:effectExtent l="0" t="0" r="0" b="0"/>
            <wp:docPr id="920831494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831494" name="Picture 1" descr="A close-up of a sig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BCB3" w14:textId="0DB7568B" w:rsidR="00ED7EB6" w:rsidRDefault="00ED7EB6" w:rsidP="00D62E45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4D7FD495" wp14:editId="6E702AEF">
            <wp:extent cx="1981302" cy="387370"/>
            <wp:effectExtent l="0" t="0" r="0" b="0"/>
            <wp:docPr id="150089846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89846" name="Picture 1" descr="A close-up of a sig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902" w14:textId="14980EDB" w:rsidR="00ED7EB6" w:rsidRDefault="00ED7EB6" w:rsidP="00D62E45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287EB3C3" wp14:editId="1FC30F44">
            <wp:extent cx="1968601" cy="209561"/>
            <wp:effectExtent l="0" t="0" r="0" b="0"/>
            <wp:docPr id="800502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50241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FADAF" w14:textId="72A96B75" w:rsidR="00ED7EB6" w:rsidRDefault="00ED7EB6" w:rsidP="00D62E45">
      <w:pPr>
        <w:rPr>
          <w:lang w:val="en-IN"/>
        </w:rPr>
      </w:pPr>
      <w:r w:rsidRPr="00ED7EB6">
        <w:rPr>
          <w:noProof/>
          <w:lang w:val="en-IN"/>
        </w:rPr>
        <w:lastRenderedPageBreak/>
        <w:drawing>
          <wp:inline distT="0" distB="0" distL="0" distR="0" wp14:anchorId="688C6981" wp14:editId="6DB85965">
            <wp:extent cx="1962251" cy="228612"/>
            <wp:effectExtent l="0" t="0" r="0" b="0"/>
            <wp:docPr id="850256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25650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990B" w14:textId="77777777" w:rsidR="00ED7EB6" w:rsidRDefault="00ED7EB6" w:rsidP="00D62E45">
      <w:pPr>
        <w:rPr>
          <w:lang w:val="en-IN"/>
        </w:rPr>
      </w:pPr>
    </w:p>
    <w:p w14:paraId="624AD479" w14:textId="77777777" w:rsidR="00ED7EB6" w:rsidRDefault="00ED7EB6" w:rsidP="00D62E45">
      <w:pPr>
        <w:rPr>
          <w:lang w:val="en-IN"/>
        </w:rPr>
      </w:pPr>
    </w:p>
    <w:p w14:paraId="43577337" w14:textId="50348B6F" w:rsidR="00ED7EB6" w:rsidRDefault="00ED7EB6" w:rsidP="00ED7EB6">
      <w:pPr>
        <w:rPr>
          <w:lang w:val="en-IN"/>
        </w:rPr>
      </w:pPr>
      <w:r>
        <w:rPr>
          <w:lang w:val="en-IN"/>
        </w:rPr>
        <w:t>Pg.No:98</w:t>
      </w:r>
    </w:p>
    <w:p w14:paraId="62261100" w14:textId="0133C6D1" w:rsidR="00A11A27" w:rsidRDefault="00ED7EB6">
      <w:pPr>
        <w:rPr>
          <w:lang w:val="en-IN"/>
        </w:rPr>
      </w:pPr>
      <w:r w:rsidRPr="00ED7EB6">
        <w:rPr>
          <w:noProof/>
          <w:lang w:val="en-IN"/>
        </w:rPr>
        <w:drawing>
          <wp:inline distT="0" distB="0" distL="0" distR="0" wp14:anchorId="3A5EEB50" wp14:editId="66762D0D">
            <wp:extent cx="1949550" cy="209561"/>
            <wp:effectExtent l="0" t="0" r="0" b="0"/>
            <wp:docPr id="1311223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22373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DE56" w14:textId="77777777" w:rsidR="00ED7EB6" w:rsidRDefault="00ED7EB6">
      <w:pPr>
        <w:rPr>
          <w:lang w:val="en-IN"/>
        </w:rPr>
      </w:pPr>
    </w:p>
    <w:p w14:paraId="49DFD82D" w14:textId="1BE35E07" w:rsidR="006C011C" w:rsidRDefault="006C011C" w:rsidP="006C011C">
      <w:pPr>
        <w:rPr>
          <w:lang w:val="en-IN"/>
        </w:rPr>
      </w:pPr>
      <w:r>
        <w:rPr>
          <w:lang w:val="en-IN"/>
        </w:rPr>
        <w:t>Pg.No:104</w:t>
      </w:r>
    </w:p>
    <w:p w14:paraId="5CD346DC" w14:textId="4109592E" w:rsidR="006C011C" w:rsidRDefault="006C011C" w:rsidP="006C011C">
      <w:pPr>
        <w:rPr>
          <w:lang w:val="en-IN"/>
        </w:rPr>
      </w:pPr>
      <w:r w:rsidRPr="006C011C">
        <w:rPr>
          <w:noProof/>
          <w:lang w:val="en-IN"/>
        </w:rPr>
        <w:drawing>
          <wp:inline distT="0" distB="0" distL="0" distR="0" wp14:anchorId="1EAF1B1F" wp14:editId="3EB02CD5">
            <wp:extent cx="1949550" cy="254013"/>
            <wp:effectExtent l="0" t="0" r="0" b="0"/>
            <wp:docPr id="1287693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69381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169D5" w14:textId="74DA4EBB" w:rsidR="006C011C" w:rsidRDefault="006C011C" w:rsidP="006C011C">
      <w:pPr>
        <w:rPr>
          <w:lang w:val="en-IN"/>
        </w:rPr>
      </w:pPr>
      <w:r w:rsidRPr="006C011C">
        <w:rPr>
          <w:noProof/>
          <w:lang w:val="en-IN"/>
        </w:rPr>
        <w:drawing>
          <wp:inline distT="0" distB="0" distL="0" distR="0" wp14:anchorId="760B6174" wp14:editId="2DA6935B">
            <wp:extent cx="1987652" cy="196860"/>
            <wp:effectExtent l="0" t="0" r="0" b="0"/>
            <wp:docPr id="704158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15821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45255" w14:textId="08DB7C61" w:rsidR="006C011C" w:rsidRDefault="006C011C" w:rsidP="006C011C">
      <w:pPr>
        <w:rPr>
          <w:lang w:val="en-IN"/>
        </w:rPr>
      </w:pPr>
      <w:r w:rsidRPr="006C011C">
        <w:rPr>
          <w:noProof/>
          <w:lang w:val="en-IN"/>
        </w:rPr>
        <w:drawing>
          <wp:inline distT="0" distB="0" distL="0" distR="0" wp14:anchorId="673F596C" wp14:editId="04566951">
            <wp:extent cx="1930499" cy="215911"/>
            <wp:effectExtent l="0" t="0" r="0" b="0"/>
            <wp:docPr id="824701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70146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77C65" w14:textId="41150FD7" w:rsidR="006C011C" w:rsidRDefault="006C011C" w:rsidP="006C011C">
      <w:pPr>
        <w:rPr>
          <w:lang w:val="en-IN"/>
        </w:rPr>
      </w:pPr>
      <w:r w:rsidRPr="006C011C">
        <w:rPr>
          <w:noProof/>
          <w:lang w:val="en-IN"/>
        </w:rPr>
        <w:drawing>
          <wp:inline distT="0" distB="0" distL="0" distR="0" wp14:anchorId="600D7C67" wp14:editId="006A5855">
            <wp:extent cx="1968601" cy="209561"/>
            <wp:effectExtent l="0" t="0" r="0" b="0"/>
            <wp:docPr id="288446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44614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82D37" w14:textId="66AE9C28" w:rsidR="006C011C" w:rsidRDefault="00847644" w:rsidP="006C011C">
      <w:pPr>
        <w:rPr>
          <w:lang w:val="en-IN"/>
        </w:rPr>
      </w:pPr>
      <w:r w:rsidRPr="00847644">
        <w:rPr>
          <w:noProof/>
          <w:lang w:val="en-IN"/>
        </w:rPr>
        <w:drawing>
          <wp:inline distT="0" distB="0" distL="0" distR="0" wp14:anchorId="53A9960D" wp14:editId="61A22456">
            <wp:extent cx="1930499" cy="520727"/>
            <wp:effectExtent l="0" t="0" r="0" b="0"/>
            <wp:docPr id="1138430667" name="Picture 1" descr="A close-up of a black and whit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430667" name="Picture 1" descr="A close-up of a black and white box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DF950" w14:textId="58F8E583" w:rsidR="00847644" w:rsidRDefault="00847644" w:rsidP="006C011C">
      <w:pPr>
        <w:rPr>
          <w:lang w:val="en-IN"/>
        </w:rPr>
      </w:pPr>
      <w:r w:rsidRPr="00847644">
        <w:rPr>
          <w:noProof/>
          <w:lang w:val="en-IN"/>
        </w:rPr>
        <w:drawing>
          <wp:inline distT="0" distB="0" distL="0" distR="0" wp14:anchorId="5F89B4F8" wp14:editId="40F07AE4">
            <wp:extent cx="1911448" cy="209561"/>
            <wp:effectExtent l="0" t="0" r="0" b="0"/>
            <wp:docPr id="1583977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7708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11448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531AD" w14:textId="77777777" w:rsidR="00847644" w:rsidRDefault="00847644" w:rsidP="00847644">
      <w:pPr>
        <w:rPr>
          <w:b/>
          <w:bCs/>
        </w:rPr>
      </w:pPr>
    </w:p>
    <w:p w14:paraId="5B711CEE" w14:textId="1D9CBE70" w:rsidR="00847644" w:rsidRDefault="00847644" w:rsidP="00847644">
      <w:pPr>
        <w:rPr>
          <w:b/>
          <w:bCs/>
        </w:rPr>
      </w:pPr>
      <w:r>
        <w:rPr>
          <w:b/>
          <w:bCs/>
        </w:rPr>
        <w:t>Olde</w:t>
      </w:r>
      <w:r w:rsidR="000C6B32">
        <w:rPr>
          <w:b/>
          <w:bCs/>
        </w:rPr>
        <w:t>r</w:t>
      </w:r>
      <w:r>
        <w:rPr>
          <w:b/>
          <w:bCs/>
        </w:rPr>
        <w:t xml:space="preserve"> Book:</w:t>
      </w:r>
    </w:p>
    <w:p w14:paraId="01FF8FB8" w14:textId="77777777" w:rsidR="00847644" w:rsidRDefault="00847644" w:rsidP="00847644">
      <w:pPr>
        <w:rPr>
          <w:b/>
          <w:bCs/>
        </w:rPr>
      </w:pPr>
      <w:r w:rsidRPr="00857688">
        <w:rPr>
          <w:b/>
          <w:bCs/>
          <w:noProof/>
        </w:rPr>
        <w:drawing>
          <wp:inline distT="0" distB="0" distL="0" distR="0" wp14:anchorId="6190CB93" wp14:editId="0ADEB3E0">
            <wp:extent cx="2248016" cy="254013"/>
            <wp:effectExtent l="0" t="0" r="0" b="0"/>
            <wp:docPr id="218327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32785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93F77" w14:textId="77777777" w:rsidR="00847644" w:rsidRDefault="00847644" w:rsidP="00847644">
      <w:pPr>
        <w:rPr>
          <w:b/>
          <w:bCs/>
        </w:rPr>
      </w:pPr>
      <w:r w:rsidRPr="00857688">
        <w:rPr>
          <w:b/>
          <w:bCs/>
          <w:noProof/>
        </w:rPr>
        <w:drawing>
          <wp:inline distT="0" distB="0" distL="0" distR="0" wp14:anchorId="1CA75A50" wp14:editId="5B4082E8">
            <wp:extent cx="2228965" cy="234962"/>
            <wp:effectExtent l="0" t="0" r="0" b="0"/>
            <wp:docPr id="2000847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4733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485DB" w14:textId="77777777" w:rsidR="00847644" w:rsidRDefault="00847644" w:rsidP="00847644">
      <w:pPr>
        <w:rPr>
          <w:b/>
          <w:bCs/>
        </w:rPr>
      </w:pPr>
      <w:r w:rsidRPr="00857688">
        <w:rPr>
          <w:b/>
          <w:bCs/>
          <w:noProof/>
        </w:rPr>
        <w:drawing>
          <wp:inline distT="0" distB="0" distL="0" distR="0" wp14:anchorId="54EAE1EF" wp14:editId="51EA7DFE">
            <wp:extent cx="2267067" cy="247663"/>
            <wp:effectExtent l="0" t="0" r="0" b="0"/>
            <wp:docPr id="211669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6971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01A4B" w14:textId="77777777" w:rsidR="00847644" w:rsidRDefault="00847644" w:rsidP="00847644">
      <w:pPr>
        <w:rPr>
          <w:b/>
          <w:bCs/>
        </w:rPr>
      </w:pPr>
      <w:r w:rsidRPr="00857688">
        <w:rPr>
          <w:b/>
          <w:bCs/>
          <w:noProof/>
        </w:rPr>
        <w:drawing>
          <wp:inline distT="0" distB="0" distL="0" distR="0" wp14:anchorId="2BF04FE4" wp14:editId="3D35B6C5">
            <wp:extent cx="2216264" cy="514376"/>
            <wp:effectExtent l="0" t="0" r="0" b="0"/>
            <wp:docPr id="512211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11474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5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D9321" w14:textId="77777777" w:rsidR="00847644" w:rsidRDefault="00847644" w:rsidP="00847644">
      <w:pPr>
        <w:rPr>
          <w:b/>
          <w:bCs/>
        </w:rPr>
      </w:pPr>
      <w:r>
        <w:rPr>
          <w:b/>
          <w:bCs/>
        </w:rPr>
        <w:t>Zohan/</w:t>
      </w:r>
      <w:proofErr w:type="spellStart"/>
      <w:r>
        <w:rPr>
          <w:b/>
          <w:bCs/>
        </w:rPr>
        <w:t>Zuhaan</w:t>
      </w:r>
      <w:proofErr w:type="spellEnd"/>
      <w:r>
        <w:rPr>
          <w:b/>
          <w:bCs/>
        </w:rPr>
        <w:t>/Zehaan/Zeeshan</w:t>
      </w:r>
    </w:p>
    <w:p w14:paraId="3A521156" w14:textId="77777777" w:rsidR="00847644" w:rsidRDefault="00847644" w:rsidP="00847644">
      <w:pPr>
        <w:rPr>
          <w:b/>
          <w:bCs/>
        </w:rPr>
      </w:pPr>
      <w:r w:rsidRPr="00BA24A5">
        <w:rPr>
          <w:b/>
          <w:bCs/>
          <w:noProof/>
        </w:rPr>
        <w:drawing>
          <wp:inline distT="0" distB="0" distL="0" distR="0" wp14:anchorId="50B16E58" wp14:editId="41E30A73">
            <wp:extent cx="2254366" cy="234962"/>
            <wp:effectExtent l="0" t="0" r="0" b="0"/>
            <wp:docPr id="436607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07036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FDA7E" w14:textId="77777777" w:rsidR="00847644" w:rsidRDefault="00847644" w:rsidP="00847644">
      <w:pPr>
        <w:rPr>
          <w:b/>
          <w:bCs/>
        </w:rPr>
      </w:pPr>
      <w:r w:rsidRPr="00BA24A5">
        <w:rPr>
          <w:b/>
          <w:bCs/>
          <w:noProof/>
        </w:rPr>
        <w:drawing>
          <wp:inline distT="0" distB="0" distL="0" distR="0" wp14:anchorId="3E14A782" wp14:editId="396AF5E0">
            <wp:extent cx="2311519" cy="209561"/>
            <wp:effectExtent l="0" t="0" r="0" b="0"/>
            <wp:docPr id="2048018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018169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11519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E1433" w14:textId="77777777" w:rsidR="00847644" w:rsidRDefault="00847644" w:rsidP="00847644">
      <w:pPr>
        <w:rPr>
          <w:b/>
          <w:bCs/>
        </w:rPr>
      </w:pPr>
      <w:r w:rsidRPr="00BA24A5">
        <w:rPr>
          <w:b/>
          <w:bCs/>
          <w:noProof/>
        </w:rPr>
        <w:drawing>
          <wp:inline distT="0" distB="0" distL="0" distR="0" wp14:anchorId="57676F6F" wp14:editId="362AE618">
            <wp:extent cx="2273417" cy="266714"/>
            <wp:effectExtent l="0" t="0" r="0" b="0"/>
            <wp:docPr id="1110995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99530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CF41" w14:textId="77777777" w:rsidR="00847644" w:rsidRDefault="00847644" w:rsidP="00847644">
      <w:pPr>
        <w:rPr>
          <w:b/>
          <w:bCs/>
        </w:rPr>
      </w:pPr>
      <w:r w:rsidRPr="00BA24A5">
        <w:rPr>
          <w:b/>
          <w:bCs/>
          <w:noProof/>
        </w:rPr>
        <w:drawing>
          <wp:inline distT="0" distB="0" distL="0" distR="0" wp14:anchorId="26C9E85C" wp14:editId="2AE3C965">
            <wp:extent cx="2311519" cy="285765"/>
            <wp:effectExtent l="0" t="0" r="0" b="0"/>
            <wp:docPr id="1182533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53315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11519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940DE" w14:textId="77777777" w:rsidR="00847644" w:rsidRDefault="00847644" w:rsidP="006C011C">
      <w:pPr>
        <w:rPr>
          <w:lang w:val="en-IN"/>
        </w:rPr>
      </w:pPr>
    </w:p>
    <w:p w14:paraId="41333845" w14:textId="77777777" w:rsidR="004341E9" w:rsidRDefault="004341E9" w:rsidP="004341E9">
      <w:pPr>
        <w:rPr>
          <w:b/>
          <w:bCs/>
        </w:rPr>
      </w:pPr>
    </w:p>
    <w:p w14:paraId="65029305" w14:textId="77777777" w:rsidR="004341E9" w:rsidRDefault="004341E9" w:rsidP="004341E9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1CAC10EE" wp14:editId="101236EF">
            <wp:extent cx="2254366" cy="234962"/>
            <wp:effectExtent l="0" t="0" r="0" b="0"/>
            <wp:docPr id="14090078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00781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F0C7F" w14:textId="77777777" w:rsidR="004341E9" w:rsidRDefault="004341E9" w:rsidP="004341E9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25D21DD8" wp14:editId="08CFAD58">
            <wp:extent cx="2235315" cy="234962"/>
            <wp:effectExtent l="0" t="0" r="0" b="0"/>
            <wp:docPr id="1445127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127315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F2A45" w14:textId="77777777" w:rsidR="004341E9" w:rsidRDefault="004341E9" w:rsidP="004341E9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2239B7D7" wp14:editId="1B4E6B0B">
            <wp:extent cx="2209914" cy="2711589"/>
            <wp:effectExtent l="0" t="0" r="0" b="0"/>
            <wp:docPr id="1685037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03788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2711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57381" w14:textId="77777777" w:rsidR="004341E9" w:rsidRDefault="004341E9" w:rsidP="004341E9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2A6D3C1C" wp14:editId="3BA7B55B">
            <wp:extent cx="2305168" cy="3829247"/>
            <wp:effectExtent l="0" t="0" r="0" b="0"/>
            <wp:docPr id="5579897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98970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05168" cy="382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FEEB" w14:textId="77777777" w:rsidR="004341E9" w:rsidRDefault="004341E9" w:rsidP="004341E9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2BE54894" wp14:editId="161E0FC3">
            <wp:extent cx="2235315" cy="234962"/>
            <wp:effectExtent l="0" t="0" r="0" b="0"/>
            <wp:docPr id="833194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194723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C5C27" w14:textId="77777777" w:rsidR="004341E9" w:rsidRDefault="004341E9" w:rsidP="004341E9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1A4F75F2" wp14:editId="756C910A">
            <wp:extent cx="2254366" cy="190510"/>
            <wp:effectExtent l="0" t="0" r="0" b="0"/>
            <wp:docPr id="2021814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814038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83BD5" w14:textId="77777777" w:rsidR="004341E9" w:rsidRDefault="004341E9" w:rsidP="004341E9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61051B73" wp14:editId="1BFAFD7F">
            <wp:extent cx="2273417" cy="247663"/>
            <wp:effectExtent l="0" t="0" r="0" b="0"/>
            <wp:docPr id="2022373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37354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1A686" w14:textId="77777777" w:rsidR="007D76E4" w:rsidRDefault="007D76E4" w:rsidP="007D76E4">
      <w:pPr>
        <w:rPr>
          <w:b/>
          <w:bCs/>
        </w:rPr>
      </w:pPr>
    </w:p>
    <w:p w14:paraId="719E2118" w14:textId="77777777" w:rsidR="007D76E4" w:rsidRDefault="007D76E4" w:rsidP="007D76E4">
      <w:pPr>
        <w:rPr>
          <w:b/>
          <w:bCs/>
        </w:rPr>
      </w:pPr>
      <w:r w:rsidRPr="00216389">
        <w:rPr>
          <w:b/>
          <w:bCs/>
          <w:noProof/>
        </w:rPr>
        <w:drawing>
          <wp:inline distT="0" distB="0" distL="0" distR="0" wp14:anchorId="200FA355" wp14:editId="3E04168F">
            <wp:extent cx="2324219" cy="1854295"/>
            <wp:effectExtent l="0" t="0" r="0" b="0"/>
            <wp:docPr id="1068996850" name="Picture 1" descr="A black and white gri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996850" name="Picture 1" descr="A black and white grid with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185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7B52" w14:textId="77777777" w:rsidR="007D76E4" w:rsidRDefault="007D76E4" w:rsidP="007D76E4">
      <w:pPr>
        <w:rPr>
          <w:b/>
          <w:bCs/>
        </w:rPr>
      </w:pPr>
      <w:r w:rsidRPr="000B5390">
        <w:rPr>
          <w:b/>
          <w:bCs/>
          <w:noProof/>
        </w:rPr>
        <w:drawing>
          <wp:inline distT="0" distB="0" distL="0" distR="0" wp14:anchorId="12DD4E76" wp14:editId="4F17BAAA">
            <wp:extent cx="2324219" cy="457223"/>
            <wp:effectExtent l="0" t="0" r="0" b="0"/>
            <wp:docPr id="843359973" name="Picture 1" descr="A black and white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359973" name="Picture 1" descr="A black and white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FECB3" w14:textId="77777777" w:rsidR="007D76E4" w:rsidRDefault="007D76E4" w:rsidP="007D76E4">
      <w:pPr>
        <w:rPr>
          <w:b/>
          <w:bCs/>
        </w:rPr>
      </w:pPr>
      <w:r w:rsidRPr="000B5390">
        <w:rPr>
          <w:b/>
          <w:bCs/>
          <w:noProof/>
        </w:rPr>
        <w:drawing>
          <wp:inline distT="0" distB="0" distL="0" distR="0" wp14:anchorId="5C60F5A1" wp14:editId="0EBC1495">
            <wp:extent cx="2349621" cy="228612"/>
            <wp:effectExtent l="0" t="0" r="0" b="0"/>
            <wp:docPr id="1037902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902835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49621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88F28" w14:textId="77777777" w:rsidR="007D76E4" w:rsidRDefault="007D76E4" w:rsidP="007D76E4">
      <w:pPr>
        <w:rPr>
          <w:b/>
          <w:bCs/>
        </w:rPr>
      </w:pPr>
    </w:p>
    <w:p w14:paraId="12D8BC63" w14:textId="77777777" w:rsidR="007D76E4" w:rsidRDefault="007D76E4" w:rsidP="007D76E4">
      <w:pPr>
        <w:rPr>
          <w:b/>
          <w:bCs/>
        </w:rPr>
      </w:pPr>
      <w:r w:rsidRPr="003E272F">
        <w:rPr>
          <w:b/>
          <w:bCs/>
          <w:noProof/>
        </w:rPr>
        <w:drawing>
          <wp:inline distT="0" distB="0" distL="0" distR="0" wp14:anchorId="606E4B9A" wp14:editId="3DE23827">
            <wp:extent cx="2324219" cy="3232316"/>
            <wp:effectExtent l="0" t="0" r="0" b="6350"/>
            <wp:docPr id="143661024" name="Picture 1" descr="A table of writing on a black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61024" name="Picture 1" descr="A table of writing on a black background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3232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FE70D" w14:textId="77777777" w:rsidR="007D76E4" w:rsidRDefault="007D76E4" w:rsidP="007D76E4">
      <w:pPr>
        <w:rPr>
          <w:b/>
          <w:bCs/>
        </w:rPr>
      </w:pPr>
      <w:r w:rsidRPr="002E6EDE">
        <w:rPr>
          <w:b/>
          <w:bCs/>
          <w:noProof/>
        </w:rPr>
        <w:lastRenderedPageBreak/>
        <w:drawing>
          <wp:inline distT="0" distB="0" distL="0" distR="0" wp14:anchorId="69E45892" wp14:editId="2A90FF98">
            <wp:extent cx="2330570" cy="2863997"/>
            <wp:effectExtent l="0" t="0" r="0" b="0"/>
            <wp:docPr id="1123595739" name="Picture 1" descr="A table of black and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595739" name="Picture 1" descr="A table of black and white text&#10;&#10;Description automatically generated with medium confidenc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330570" cy="286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01770" w14:textId="77777777" w:rsidR="006C011C" w:rsidRPr="00A11A27" w:rsidRDefault="006C011C">
      <w:pPr>
        <w:rPr>
          <w:lang w:val="en-IN"/>
        </w:rPr>
      </w:pPr>
    </w:p>
    <w:sectPr w:rsidR="006C011C" w:rsidRPr="00A11A27">
      <w:footerReference w:type="even" r:id="rId51"/>
      <w:footerReference w:type="default" r:id="rId52"/>
      <w:footerReference w:type="first" r:id="rId5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B51176" w14:textId="77777777" w:rsidR="00D3112A" w:rsidRDefault="00D3112A" w:rsidP="00A11A27">
      <w:pPr>
        <w:spacing w:after="0" w:line="240" w:lineRule="auto"/>
      </w:pPr>
      <w:r>
        <w:separator/>
      </w:r>
    </w:p>
  </w:endnote>
  <w:endnote w:type="continuationSeparator" w:id="0">
    <w:p w14:paraId="6B825757" w14:textId="77777777" w:rsidR="00D3112A" w:rsidRDefault="00D3112A" w:rsidP="00A11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A42F92" w14:textId="1CA9034E" w:rsidR="00A11A27" w:rsidRDefault="00A11A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AF090B1" wp14:editId="55D5228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762479327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4D9CDE" w14:textId="3187EA42" w:rsidR="00A11A27" w:rsidRPr="00A11A27" w:rsidRDefault="00A11A27" w:rsidP="00A11A2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11A2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F090B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794D9CDE" w14:textId="3187EA42" w:rsidR="00A11A27" w:rsidRPr="00A11A27" w:rsidRDefault="00A11A27" w:rsidP="00A11A2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11A27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2960BB" w14:textId="6A604C49" w:rsidR="00A11A27" w:rsidRDefault="00A11A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B5B883B" wp14:editId="5799DB9F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026422324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7FB70B" w14:textId="799E2697" w:rsidR="00A11A27" w:rsidRPr="00A11A27" w:rsidRDefault="00A11A27" w:rsidP="00A11A2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11A2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5B883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777FB70B" w14:textId="799E2697" w:rsidR="00A11A27" w:rsidRPr="00A11A27" w:rsidRDefault="00A11A27" w:rsidP="00A11A2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11A27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EE2CA" w14:textId="7D2DDA42" w:rsidR="00A11A27" w:rsidRDefault="00A11A2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31B0FF5" wp14:editId="171AE98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495426823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3499AB" w14:textId="75F8189F" w:rsidR="00A11A27" w:rsidRPr="00A11A27" w:rsidRDefault="00A11A27" w:rsidP="00A11A2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11A2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1B0FF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4D3499AB" w14:textId="75F8189F" w:rsidR="00A11A27" w:rsidRPr="00A11A27" w:rsidRDefault="00A11A27" w:rsidP="00A11A2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11A27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60976" w14:textId="77777777" w:rsidR="00D3112A" w:rsidRDefault="00D3112A" w:rsidP="00A11A27">
      <w:pPr>
        <w:spacing w:after="0" w:line="240" w:lineRule="auto"/>
      </w:pPr>
      <w:r>
        <w:separator/>
      </w:r>
    </w:p>
  </w:footnote>
  <w:footnote w:type="continuationSeparator" w:id="0">
    <w:p w14:paraId="4685A47A" w14:textId="77777777" w:rsidR="00D3112A" w:rsidRDefault="00D3112A" w:rsidP="00A11A2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NjY1NjUwsjS2MDVT0lEKTi0uzszPAykwqgUAl+C0KiwAAAA="/>
  </w:docVars>
  <w:rsids>
    <w:rsidRoot w:val="0071478B"/>
    <w:rsid w:val="0006660D"/>
    <w:rsid w:val="000A658C"/>
    <w:rsid w:val="000C6B32"/>
    <w:rsid w:val="00415E7A"/>
    <w:rsid w:val="004341E9"/>
    <w:rsid w:val="00482F8F"/>
    <w:rsid w:val="006C011C"/>
    <w:rsid w:val="006D294B"/>
    <w:rsid w:val="0071478B"/>
    <w:rsid w:val="007B6F8E"/>
    <w:rsid w:val="007D76E4"/>
    <w:rsid w:val="00847644"/>
    <w:rsid w:val="008D1D5C"/>
    <w:rsid w:val="00A11A27"/>
    <w:rsid w:val="00AF3768"/>
    <w:rsid w:val="00D152A5"/>
    <w:rsid w:val="00D3112A"/>
    <w:rsid w:val="00D405BA"/>
    <w:rsid w:val="00D62E45"/>
    <w:rsid w:val="00DB37FC"/>
    <w:rsid w:val="00DD3A83"/>
    <w:rsid w:val="00ED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04D15"/>
  <w15:chartTrackingRefBased/>
  <w15:docId w15:val="{3A6D8BC7-B158-4387-8A4A-2446BDB13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7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47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478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47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478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47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47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47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47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78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478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478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478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478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47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47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47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47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47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47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47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47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47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47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47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478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478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478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478B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A11A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A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footer" Target="footer1.xml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2</Words>
  <Characters>94</Characters>
  <Application>Microsoft Office Word</Application>
  <DocSecurity>0</DocSecurity>
  <Lines>6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10</cp:revision>
  <dcterms:created xsi:type="dcterms:W3CDTF">2024-07-09T21:18:00Z</dcterms:created>
  <dcterms:modified xsi:type="dcterms:W3CDTF">2024-07-10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12ce9edb6e19ce71307ee57b811a585e27018b9870cd3d402e3d4fb4307550</vt:lpwstr>
  </property>
  <property fmtid="{D5CDD505-2E9C-101B-9397-08002B2CF9AE}" pid="3" name="ClassificationContentMarkingFooterShapeIds">
    <vt:lpwstr>1d879d07,690d4cdf,78c8c034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